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0496" w:rsidRPr="007A1D1A" w:rsidRDefault="00C90496" w:rsidP="005B2DB2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7A1D1A">
        <w:rPr>
          <w:rFonts w:asciiTheme="minorHAnsi" w:hAnsiTheme="minorHAnsi" w:cstheme="minorHAnsi"/>
          <w:b/>
          <w:sz w:val="24"/>
          <w:szCs w:val="24"/>
        </w:rPr>
        <w:t>ТЕХНІЧНЕ ЗАВДАННЯ</w:t>
      </w:r>
    </w:p>
    <w:p w:rsidR="00C90496" w:rsidRPr="00862CAA" w:rsidRDefault="0085400A" w:rsidP="00862CAA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на</w:t>
      </w:r>
      <w:r w:rsidR="005B62EB" w:rsidRPr="00625266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постачання послуг з </w:t>
      </w:r>
      <w:r w:rsidR="005B62EB">
        <w:rPr>
          <w:rFonts w:cstheme="minorHAnsi"/>
          <w:b/>
          <w:sz w:val="24"/>
          <w:szCs w:val="24"/>
        </w:rPr>
        <w:t xml:space="preserve">виготовлення навчальних посібників </w:t>
      </w:r>
      <w:r w:rsidR="00862CAA" w:rsidRPr="0094222A">
        <w:rPr>
          <w:rFonts w:cstheme="minorHAnsi"/>
          <w:b/>
          <w:sz w:val="24"/>
          <w:szCs w:val="24"/>
        </w:rPr>
        <w:t>у рамках проекту «Публічно-приватне партнерство для поліпшення сантехнічної освіти в Україні»</w:t>
      </w:r>
    </w:p>
    <w:p w:rsidR="005B62EB" w:rsidRDefault="005B62EB" w:rsidP="005B62EB">
      <w:pPr>
        <w:rPr>
          <w:rFonts w:eastAsia="Times New Roman"/>
          <w:sz w:val="24"/>
          <w:szCs w:val="24"/>
        </w:rPr>
      </w:pPr>
    </w:p>
    <w:p w:rsidR="005B62EB" w:rsidRPr="005B62EB" w:rsidRDefault="005B62EB" w:rsidP="003B62AC">
      <w:p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У рамках проекту «</w:t>
      </w:r>
      <w:r w:rsidR="002C7290">
        <w:rPr>
          <w:rFonts w:eastAsia="Times New Roman"/>
          <w:sz w:val="24"/>
          <w:szCs w:val="24"/>
        </w:rPr>
        <w:t>Публіч</w:t>
      </w:r>
      <w:r w:rsidRPr="005B62EB">
        <w:rPr>
          <w:rFonts w:eastAsia="Times New Roman"/>
          <w:sz w:val="24"/>
          <w:szCs w:val="24"/>
        </w:rPr>
        <w:t>но-приватне партнерство для поліпшення сантехнічної освіти в Україні» розроблено і зверстано сім навчальних посібників, які мають бути виготовлені відповідно до технічних вимог:</w:t>
      </w:r>
    </w:p>
    <w:p w:rsidR="005B62EB" w:rsidRPr="005B62EB" w:rsidRDefault="002C7290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Формат посібників – </w:t>
      </w:r>
      <w:r w:rsidR="005B62EB" w:rsidRPr="005B62EB">
        <w:rPr>
          <w:rFonts w:eastAsia="Times New Roman"/>
          <w:sz w:val="24"/>
          <w:szCs w:val="24"/>
        </w:rPr>
        <w:t>А4</w:t>
      </w:r>
    </w:p>
    <w:p w:rsidR="005B62EB" w:rsidRPr="005B62EB" w:rsidRDefault="002C7290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Внутрішній блок – 8</w:t>
      </w:r>
      <w:r w:rsidR="005B62EB" w:rsidRPr="005B62EB">
        <w:rPr>
          <w:rFonts w:eastAsia="Times New Roman"/>
          <w:sz w:val="24"/>
          <w:szCs w:val="24"/>
        </w:rPr>
        <w:t>0 г/м, офсет</w:t>
      </w:r>
      <w:r>
        <w:rPr>
          <w:rFonts w:eastAsia="Times New Roman"/>
          <w:sz w:val="24"/>
          <w:szCs w:val="24"/>
        </w:rPr>
        <w:t xml:space="preserve"> (кількість аркушів 1+1 та 4+4 зазначена у таблиці нижче)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Обкладинка</w:t>
      </w:r>
      <w:r w:rsidR="002C7290">
        <w:rPr>
          <w:rFonts w:eastAsia="Times New Roman"/>
          <w:sz w:val="24"/>
          <w:szCs w:val="24"/>
        </w:rPr>
        <w:t xml:space="preserve"> – 2</w:t>
      </w:r>
      <w:r w:rsidRPr="005B62EB">
        <w:rPr>
          <w:rFonts w:eastAsia="Times New Roman"/>
          <w:sz w:val="24"/>
          <w:szCs w:val="24"/>
        </w:rPr>
        <w:t>00 г/м</w:t>
      </w:r>
      <w:r w:rsidR="002C7290">
        <w:rPr>
          <w:rFonts w:eastAsia="Times New Roman"/>
          <w:sz w:val="24"/>
          <w:szCs w:val="24"/>
        </w:rPr>
        <w:t xml:space="preserve"> 4+0</w:t>
      </w:r>
    </w:p>
    <w:p w:rsidR="002C7290" w:rsidRDefault="002C7290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Задня палітурка – 2</w:t>
      </w:r>
      <w:r w:rsidRPr="005B62EB">
        <w:rPr>
          <w:rFonts w:eastAsia="Times New Roman"/>
          <w:sz w:val="24"/>
          <w:szCs w:val="24"/>
        </w:rPr>
        <w:t>00 г/м</w:t>
      </w:r>
    </w:p>
    <w:p w:rsidR="005B62EB" w:rsidRPr="005B62EB" w:rsidRDefault="005B62EB" w:rsidP="003B62AC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Наклад</w:t>
      </w:r>
      <w:r w:rsidR="002C7290">
        <w:rPr>
          <w:rFonts w:eastAsia="Times New Roman"/>
          <w:sz w:val="24"/>
          <w:szCs w:val="24"/>
        </w:rPr>
        <w:t xml:space="preserve"> кожного навчального посібника – </w:t>
      </w:r>
      <w:r w:rsidR="008C7463" w:rsidRPr="008C7463">
        <w:rPr>
          <w:rFonts w:eastAsia="Times New Roman"/>
          <w:sz w:val="24"/>
          <w:szCs w:val="24"/>
          <w:lang w:val="ru-RU"/>
        </w:rPr>
        <w:t>5</w:t>
      </w:r>
      <w:r w:rsidRPr="005B62EB">
        <w:rPr>
          <w:rFonts w:eastAsia="Times New Roman"/>
          <w:sz w:val="24"/>
          <w:szCs w:val="24"/>
        </w:rPr>
        <w:t>00 пр</w:t>
      </w:r>
      <w:r>
        <w:rPr>
          <w:rFonts w:eastAsia="Times New Roman"/>
          <w:sz w:val="24"/>
          <w:szCs w:val="24"/>
        </w:rPr>
        <w:t>имірників</w:t>
      </w:r>
      <w:r w:rsidRPr="005B62EB">
        <w:rPr>
          <w:rFonts w:eastAsia="Times New Roman"/>
          <w:sz w:val="24"/>
          <w:szCs w:val="24"/>
        </w:rPr>
        <w:t>.</w:t>
      </w:r>
    </w:p>
    <w:p w:rsidR="005151ED" w:rsidRDefault="005B62EB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2B520D">
        <w:rPr>
          <w:rFonts w:asciiTheme="minorHAnsi" w:hAnsiTheme="minorHAnsi" w:cstheme="minorHAnsi"/>
          <w:b/>
          <w:i/>
          <w:sz w:val="24"/>
          <w:szCs w:val="24"/>
        </w:rPr>
        <w:t>Таблиця: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942F3F">
        <w:rPr>
          <w:rFonts w:asciiTheme="minorHAnsi" w:hAnsiTheme="minorHAnsi" w:cstheme="minorHAnsi"/>
          <w:sz w:val="24"/>
          <w:szCs w:val="24"/>
        </w:rPr>
        <w:t xml:space="preserve">Загальна кількість аркушів, кількість аркушів </w:t>
      </w:r>
      <w:r w:rsidR="002C7290">
        <w:rPr>
          <w:rFonts w:eastAsia="Times New Roman"/>
          <w:sz w:val="24"/>
          <w:szCs w:val="24"/>
        </w:rPr>
        <w:t>1+1 та 4+4</w:t>
      </w:r>
    </w:p>
    <w:p w:rsidR="005151ED" w:rsidRDefault="005151ED" w:rsidP="005B62E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447"/>
        <w:gridCol w:w="3234"/>
        <w:gridCol w:w="1984"/>
        <w:gridCol w:w="1984"/>
        <w:gridCol w:w="1985"/>
      </w:tblGrid>
      <w:tr w:rsidR="00D432B8" w:rsidRPr="00D432B8" w:rsidTr="00942F3F">
        <w:trPr>
          <w:trHeight w:val="750"/>
        </w:trPr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:rsidR="00942F3F" w:rsidRPr="00D432B8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№</w:t>
            </w:r>
          </w:p>
        </w:tc>
        <w:tc>
          <w:tcPr>
            <w:tcW w:w="3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942F3F" w:rsidRPr="00D432B8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Назва навчального посібника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942F3F" w:rsidRPr="00D432B8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Загальна</w:t>
            </w:r>
            <w:r w:rsidRPr="00D432B8">
              <w:rPr>
                <w:rFonts w:eastAsia="Times New Roman" w:cs="Calibri"/>
                <w:b/>
                <w:bCs/>
                <w:lang w:val="en-US" w:eastAsia="uk-UA"/>
              </w:rPr>
              <w:t xml:space="preserve"> </w:t>
            </w:r>
            <w:r w:rsidRPr="00D432B8">
              <w:rPr>
                <w:rFonts w:eastAsia="Times New Roman" w:cs="Calibri"/>
                <w:b/>
                <w:bCs/>
                <w:lang w:eastAsia="uk-UA"/>
              </w:rPr>
              <w:t>кількість аркушів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:rsidR="00942F3F" w:rsidRPr="00D432B8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Кількість аркушів 1+1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</w:tcPr>
          <w:p w:rsidR="00942F3F" w:rsidRPr="00D432B8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Кількість аркушів 4+4</w:t>
            </w:r>
          </w:p>
        </w:tc>
      </w:tr>
      <w:tr w:rsidR="00942F3F" w:rsidRPr="00BF7ADA" w:rsidTr="00942F3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1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відведення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7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6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13</w:t>
            </w:r>
          </w:p>
        </w:tc>
      </w:tr>
      <w:tr w:rsidR="00942F3F" w:rsidRPr="00BF7ADA" w:rsidTr="00942F3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постачання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17</w:t>
            </w:r>
          </w:p>
        </w:tc>
      </w:tr>
      <w:tr w:rsidR="00942F3F" w:rsidRPr="00BF7ADA" w:rsidTr="00942F3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3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Креслення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11</w:t>
            </w:r>
          </w:p>
        </w:tc>
      </w:tr>
      <w:tr w:rsidR="00942F3F" w:rsidRPr="00BF7ADA" w:rsidTr="00942F3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4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Опалення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67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6</w:t>
            </w:r>
          </w:p>
        </w:tc>
      </w:tr>
      <w:tr w:rsidR="00942F3F" w:rsidRPr="00BF7ADA" w:rsidTr="00942F3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матеріалознавства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8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</w:t>
            </w:r>
          </w:p>
        </w:tc>
      </w:tr>
      <w:tr w:rsidR="00942F3F" w:rsidRPr="00BF7ADA" w:rsidTr="00942F3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6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слюсарної справи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</w:t>
            </w:r>
          </w:p>
        </w:tc>
      </w:tr>
      <w:tr w:rsidR="00942F3F" w:rsidRPr="00BF7ADA" w:rsidTr="00942F3F">
        <w:trPr>
          <w:trHeight w:val="300"/>
        </w:trPr>
        <w:tc>
          <w:tcPr>
            <w:tcW w:w="4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7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 xml:space="preserve">. </w:t>
            </w:r>
          </w:p>
        </w:tc>
        <w:tc>
          <w:tcPr>
            <w:tcW w:w="3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Труби та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 xml:space="preserve"> арматура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3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2F3F" w:rsidRPr="00BF7ADA" w:rsidRDefault="00942F3F" w:rsidP="00942F3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0</w:t>
            </w:r>
          </w:p>
        </w:tc>
      </w:tr>
    </w:tbl>
    <w:p w:rsidR="00872AB1" w:rsidRDefault="005B62EB" w:rsidP="005B62E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:rsidR="003B62AC" w:rsidRDefault="003B62AC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Усі навчальні посібники мають бути виготовлені і передані замовнику не пізніше </w:t>
      </w:r>
      <w:r w:rsidR="00606402">
        <w:rPr>
          <w:rFonts w:asciiTheme="minorHAnsi" w:hAnsiTheme="minorHAnsi" w:cstheme="minorHAnsi"/>
          <w:sz w:val="24"/>
          <w:szCs w:val="24"/>
        </w:rPr>
        <w:t>23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942F3F">
        <w:rPr>
          <w:rFonts w:asciiTheme="minorHAnsi" w:hAnsiTheme="minorHAnsi" w:cstheme="minorHAnsi"/>
          <w:sz w:val="24"/>
          <w:szCs w:val="24"/>
        </w:rPr>
        <w:t>серпня 2019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157FCE" w:rsidRDefault="00157FCE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157FCE" w:rsidRPr="005B62EB" w:rsidRDefault="00157FCE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Проект «</w:t>
      </w:r>
      <w:r w:rsidR="00942F3F">
        <w:rPr>
          <w:rFonts w:asciiTheme="minorHAnsi" w:hAnsiTheme="minorHAnsi" w:cstheme="minorHAnsi"/>
          <w:sz w:val="24"/>
          <w:szCs w:val="24"/>
        </w:rPr>
        <w:t>Публіч</w:t>
      </w:r>
      <w:r>
        <w:rPr>
          <w:rFonts w:asciiTheme="minorHAnsi" w:hAnsiTheme="minorHAnsi" w:cstheme="minorHAnsi"/>
          <w:sz w:val="24"/>
          <w:szCs w:val="24"/>
        </w:rPr>
        <w:t>но-приватне партнерство для поліпшення сантехнічної освіти в Україні» є проектом міжнародної технічної допомоги. Закупівля послуг з виготовлення навчальних посібників звільняється від податку на додану вартість.</w:t>
      </w:r>
    </w:p>
    <w:p w:rsidR="003B62AC" w:rsidRDefault="003B62AC" w:rsidP="00157FC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:rsidR="003B62AC" w:rsidRPr="003B62AC" w:rsidRDefault="003B62AC" w:rsidP="003B62AC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ЗАЯВКА</w:t>
      </w:r>
      <w:r w:rsidRPr="003B62AC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3B62AC" w:rsidRPr="003B62AC" w:rsidRDefault="003B62AC" w:rsidP="003B62AC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учасника тендеру на постачання послуг </w:t>
      </w:r>
      <w:r w:rsidRPr="003B62AC">
        <w:rPr>
          <w:rFonts w:cstheme="minorHAnsi"/>
          <w:b/>
          <w:sz w:val="24"/>
          <w:szCs w:val="24"/>
        </w:rPr>
        <w:t xml:space="preserve">з виготовлення навчальних посібників </w:t>
      </w:r>
      <w:r w:rsidR="0085400A" w:rsidRPr="0094222A">
        <w:rPr>
          <w:rFonts w:cstheme="minorHAnsi"/>
          <w:b/>
          <w:sz w:val="24"/>
          <w:szCs w:val="24"/>
        </w:rPr>
        <w:t>у рамках проекту «Публічно-приватне партнерство для поліпшення сантехнічної освіти в Україні»</w:t>
      </w: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населений пункт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 xml:space="preserve">                  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дата</w:t>
      </w:r>
      <w:r>
        <w:rPr>
          <w:rFonts w:asciiTheme="minorHAnsi" w:hAnsiTheme="minorHAnsi" w:cstheme="minorHAnsi"/>
          <w:sz w:val="24"/>
          <w:szCs w:val="24"/>
        </w:rPr>
        <w:t>/</w:t>
      </w:r>
    </w:p>
    <w:p w:rsidR="003B62AC" w:rsidRDefault="003B62AC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3B62AC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повна назва учасника тендеру</w:t>
      </w:r>
      <w:r>
        <w:rPr>
          <w:rFonts w:asciiTheme="minorHAnsi" w:hAnsiTheme="minorHAnsi" w:cstheme="minorHAnsi"/>
          <w:sz w:val="24"/>
          <w:szCs w:val="24"/>
        </w:rPr>
        <w:t>/ в особі /</w:t>
      </w:r>
      <w:r w:rsidR="006171A5">
        <w:rPr>
          <w:rFonts w:asciiTheme="minorHAnsi" w:hAnsiTheme="minorHAnsi" w:cstheme="minorHAnsi"/>
          <w:b/>
          <w:i/>
          <w:sz w:val="24"/>
          <w:szCs w:val="24"/>
        </w:rPr>
        <w:t xml:space="preserve">посада та ПІБ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 w:rsidR="008D7ED0">
        <w:rPr>
          <w:rFonts w:asciiTheme="minorHAnsi" w:hAnsiTheme="minorHAnsi" w:cstheme="minorHAnsi"/>
          <w:sz w:val="24"/>
          <w:szCs w:val="24"/>
        </w:rPr>
        <w:t>/ висловлює</w:t>
      </w:r>
      <w:r>
        <w:rPr>
          <w:rFonts w:asciiTheme="minorHAnsi" w:hAnsiTheme="minorHAnsi" w:cstheme="minorHAnsi"/>
          <w:sz w:val="24"/>
          <w:szCs w:val="24"/>
        </w:rPr>
        <w:t xml:space="preserve"> зацікавлення взяти участь у </w:t>
      </w:r>
      <w:r w:rsidRPr="003B62AC">
        <w:rPr>
          <w:rFonts w:asciiTheme="minorHAnsi" w:hAnsiTheme="minorHAnsi" w:cstheme="minorHAnsi"/>
          <w:sz w:val="24"/>
          <w:szCs w:val="24"/>
        </w:rPr>
        <w:t>тендер</w:t>
      </w:r>
      <w:r w:rsidR="00157FCE">
        <w:rPr>
          <w:rFonts w:asciiTheme="minorHAnsi" w:hAnsiTheme="minorHAnsi" w:cstheme="minorHAnsi"/>
          <w:sz w:val="24"/>
          <w:szCs w:val="24"/>
        </w:rPr>
        <w:t>і</w:t>
      </w:r>
      <w:r w:rsidRPr="003B62AC">
        <w:rPr>
          <w:rFonts w:asciiTheme="minorHAnsi" w:hAnsiTheme="minorHAnsi" w:cstheme="minorHAnsi"/>
          <w:sz w:val="24"/>
          <w:szCs w:val="24"/>
        </w:rPr>
        <w:t xml:space="preserve"> на постачання послуг з виготовлення навчальних посібників </w:t>
      </w:r>
      <w:r w:rsidR="0085400A">
        <w:rPr>
          <w:rFonts w:asciiTheme="minorHAnsi" w:hAnsiTheme="minorHAnsi" w:cstheme="minorHAnsi"/>
          <w:sz w:val="24"/>
          <w:szCs w:val="24"/>
        </w:rPr>
        <w:t>у рамках проекту</w:t>
      </w:r>
      <w:r w:rsidRPr="003B62AC">
        <w:rPr>
          <w:rFonts w:asciiTheme="minorHAnsi" w:hAnsiTheme="minorHAnsi" w:cstheme="minorHAnsi"/>
          <w:sz w:val="24"/>
          <w:szCs w:val="24"/>
        </w:rPr>
        <w:t xml:space="preserve"> «</w:t>
      </w:r>
      <w:r w:rsidR="0085400A">
        <w:rPr>
          <w:rFonts w:asciiTheme="minorHAnsi" w:hAnsiTheme="minorHAnsi" w:cstheme="minorHAnsi"/>
          <w:sz w:val="24"/>
          <w:szCs w:val="24"/>
        </w:rPr>
        <w:t>Публіч</w:t>
      </w:r>
      <w:r w:rsidRPr="003B62AC">
        <w:rPr>
          <w:rFonts w:asciiTheme="minorHAnsi" w:hAnsiTheme="minorHAnsi" w:cstheme="minorHAnsi"/>
          <w:sz w:val="24"/>
          <w:szCs w:val="24"/>
        </w:rPr>
        <w:t>но-приватне партнерство для поліпшення сантехнічної освіти в Україні»</w:t>
      </w:r>
      <w:r w:rsidR="00157FCE">
        <w:rPr>
          <w:rFonts w:asciiTheme="minorHAnsi" w:hAnsiTheme="minorHAnsi" w:cstheme="minorHAnsi"/>
          <w:sz w:val="24"/>
          <w:szCs w:val="24"/>
        </w:rPr>
        <w:t>.</w:t>
      </w:r>
    </w:p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Цінова пропозиція:</w:t>
      </w:r>
      <w:r w:rsidR="006171A5">
        <w:rPr>
          <w:rFonts w:asciiTheme="minorHAnsi" w:hAnsiTheme="minorHAnsi" w:cstheme="minorHAnsi"/>
          <w:sz w:val="24"/>
          <w:szCs w:val="24"/>
        </w:rPr>
        <w:t xml:space="preserve"> /</w:t>
      </w:r>
      <w:r w:rsidR="006171A5" w:rsidRPr="006171A5">
        <w:rPr>
          <w:rFonts w:asciiTheme="minorHAnsi" w:hAnsiTheme="minorHAnsi" w:cstheme="minorHAnsi"/>
          <w:b/>
          <w:i/>
          <w:sz w:val="24"/>
          <w:szCs w:val="24"/>
        </w:rPr>
        <w:t>заповнюються пусті клітинки</w:t>
      </w:r>
      <w:r w:rsidR="006171A5">
        <w:rPr>
          <w:rFonts w:asciiTheme="minorHAnsi" w:hAnsiTheme="minorHAnsi" w:cstheme="minorHAnsi"/>
          <w:sz w:val="24"/>
          <w:szCs w:val="24"/>
        </w:rPr>
        <w:t>/</w:t>
      </w:r>
    </w:p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W w:w="9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7"/>
        <w:gridCol w:w="1975"/>
        <w:gridCol w:w="1202"/>
        <w:gridCol w:w="1202"/>
        <w:gridCol w:w="1202"/>
        <w:gridCol w:w="1055"/>
        <w:gridCol w:w="1134"/>
        <w:gridCol w:w="1418"/>
      </w:tblGrid>
      <w:tr w:rsidR="00D432B8" w:rsidRPr="00D432B8" w:rsidTr="00D432B8">
        <w:trPr>
          <w:trHeight w:val="750"/>
        </w:trPr>
        <w:tc>
          <w:tcPr>
            <w:tcW w:w="447" w:type="dxa"/>
            <w:shd w:val="clear" w:color="000000" w:fill="92D050"/>
            <w:noWrap/>
            <w:vAlign w:val="center"/>
            <w:hideMark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№</w:t>
            </w:r>
          </w:p>
        </w:tc>
        <w:tc>
          <w:tcPr>
            <w:tcW w:w="1975" w:type="dxa"/>
            <w:shd w:val="clear" w:color="000000" w:fill="92D050"/>
            <w:vAlign w:val="center"/>
            <w:hideMark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Назва навчального посібника</w:t>
            </w:r>
          </w:p>
        </w:tc>
        <w:tc>
          <w:tcPr>
            <w:tcW w:w="1202" w:type="dxa"/>
            <w:shd w:val="clear" w:color="000000" w:fill="92D050"/>
            <w:vAlign w:val="center"/>
            <w:hideMark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Загальна</w:t>
            </w:r>
            <w:r w:rsidRPr="00D432B8">
              <w:rPr>
                <w:rFonts w:eastAsia="Times New Roman" w:cs="Calibri"/>
                <w:b/>
                <w:bCs/>
                <w:lang w:val="en-US" w:eastAsia="uk-UA"/>
              </w:rPr>
              <w:t xml:space="preserve"> </w:t>
            </w:r>
            <w:r w:rsidRPr="00D432B8">
              <w:rPr>
                <w:rFonts w:eastAsia="Times New Roman" w:cs="Calibri"/>
                <w:b/>
                <w:bCs/>
                <w:lang w:eastAsia="uk-UA"/>
              </w:rPr>
              <w:t>кількість аркушів</w:t>
            </w:r>
          </w:p>
        </w:tc>
        <w:tc>
          <w:tcPr>
            <w:tcW w:w="1202" w:type="dxa"/>
            <w:shd w:val="clear" w:color="000000" w:fill="92D050"/>
            <w:vAlign w:val="center"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Кількість аркушів 1+1</w:t>
            </w:r>
          </w:p>
        </w:tc>
        <w:tc>
          <w:tcPr>
            <w:tcW w:w="1202" w:type="dxa"/>
            <w:shd w:val="clear" w:color="000000" w:fill="92D050"/>
            <w:vAlign w:val="center"/>
            <w:hideMark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Кількість аркушів 4+4</w:t>
            </w:r>
          </w:p>
        </w:tc>
        <w:tc>
          <w:tcPr>
            <w:tcW w:w="1055" w:type="dxa"/>
            <w:shd w:val="clear" w:color="000000" w:fill="92D050"/>
            <w:vAlign w:val="center"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Ціна, грн.</w:t>
            </w:r>
          </w:p>
        </w:tc>
        <w:tc>
          <w:tcPr>
            <w:tcW w:w="1134" w:type="dxa"/>
            <w:shd w:val="clear" w:color="000000" w:fill="92D050"/>
            <w:vAlign w:val="center"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Наклад</w:t>
            </w:r>
          </w:p>
        </w:tc>
        <w:tc>
          <w:tcPr>
            <w:tcW w:w="1418" w:type="dxa"/>
            <w:shd w:val="clear" w:color="auto" w:fill="92D050"/>
            <w:vAlign w:val="center"/>
          </w:tcPr>
          <w:p w:rsidR="00D432B8" w:rsidRPr="00D432B8" w:rsidRDefault="00D432B8" w:rsidP="00D432B8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uk-UA"/>
              </w:rPr>
            </w:pPr>
            <w:r w:rsidRPr="00D432B8">
              <w:rPr>
                <w:rFonts w:eastAsia="Times New Roman" w:cs="Calibri"/>
                <w:b/>
                <w:bCs/>
                <w:lang w:eastAsia="uk-UA"/>
              </w:rPr>
              <w:t>Вартість, грн.</w:t>
            </w:r>
          </w:p>
        </w:tc>
      </w:tr>
      <w:tr w:rsidR="008C7463" w:rsidRPr="00BF7ADA" w:rsidTr="00D432B8">
        <w:trPr>
          <w:trHeight w:val="300"/>
        </w:trPr>
        <w:tc>
          <w:tcPr>
            <w:tcW w:w="447" w:type="dxa"/>
            <w:shd w:val="clear" w:color="auto" w:fill="auto"/>
            <w:noWrap/>
            <w:vAlign w:val="bottom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1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відведення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74</w:t>
            </w:r>
          </w:p>
        </w:tc>
        <w:tc>
          <w:tcPr>
            <w:tcW w:w="1202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61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13</w:t>
            </w:r>
          </w:p>
        </w:tc>
        <w:tc>
          <w:tcPr>
            <w:tcW w:w="1055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134" w:type="dxa"/>
            <w:vAlign w:val="center"/>
          </w:tcPr>
          <w:p w:rsidR="008C7463" w:rsidRPr="008C7463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val="en-US"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500</w:t>
            </w:r>
          </w:p>
        </w:tc>
        <w:tc>
          <w:tcPr>
            <w:tcW w:w="1418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8C7463" w:rsidRPr="00BF7ADA" w:rsidTr="00D432B8">
        <w:trPr>
          <w:trHeight w:val="300"/>
        </w:trPr>
        <w:tc>
          <w:tcPr>
            <w:tcW w:w="447" w:type="dxa"/>
            <w:shd w:val="clear" w:color="auto" w:fill="auto"/>
            <w:noWrap/>
            <w:vAlign w:val="bottom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Водопостачання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7</w:t>
            </w:r>
          </w:p>
        </w:tc>
        <w:tc>
          <w:tcPr>
            <w:tcW w:w="1202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0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17</w:t>
            </w:r>
          </w:p>
        </w:tc>
        <w:tc>
          <w:tcPr>
            <w:tcW w:w="1055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134" w:type="dxa"/>
            <w:vAlign w:val="center"/>
          </w:tcPr>
          <w:p w:rsidR="008C7463" w:rsidRPr="008C7463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val="en-US"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500</w:t>
            </w:r>
          </w:p>
        </w:tc>
        <w:tc>
          <w:tcPr>
            <w:tcW w:w="1418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8C7463" w:rsidRPr="00BF7ADA" w:rsidTr="00D432B8">
        <w:trPr>
          <w:trHeight w:val="300"/>
        </w:trPr>
        <w:tc>
          <w:tcPr>
            <w:tcW w:w="447" w:type="dxa"/>
            <w:shd w:val="clear" w:color="auto" w:fill="auto"/>
            <w:noWrap/>
            <w:vAlign w:val="bottom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3.</w:t>
            </w:r>
          </w:p>
        </w:tc>
        <w:tc>
          <w:tcPr>
            <w:tcW w:w="1975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Креслення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4</w:t>
            </w:r>
          </w:p>
        </w:tc>
        <w:tc>
          <w:tcPr>
            <w:tcW w:w="1202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3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11</w:t>
            </w:r>
          </w:p>
        </w:tc>
        <w:tc>
          <w:tcPr>
            <w:tcW w:w="1055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134" w:type="dxa"/>
            <w:vAlign w:val="center"/>
          </w:tcPr>
          <w:p w:rsidR="008C7463" w:rsidRPr="008C7463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val="en-US"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500</w:t>
            </w:r>
          </w:p>
        </w:tc>
        <w:tc>
          <w:tcPr>
            <w:tcW w:w="1418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8C7463" w:rsidRPr="00BF7ADA" w:rsidTr="00D432B8">
        <w:trPr>
          <w:trHeight w:val="300"/>
        </w:trPr>
        <w:tc>
          <w:tcPr>
            <w:tcW w:w="447" w:type="dxa"/>
            <w:shd w:val="clear" w:color="auto" w:fill="auto"/>
            <w:noWrap/>
            <w:vAlign w:val="bottom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4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 w:rsidRPr="00BF7ADA">
              <w:rPr>
                <w:rFonts w:eastAsia="Times New Roman" w:cs="Calibri"/>
                <w:color w:val="000000"/>
                <w:lang w:eastAsia="uk-UA"/>
              </w:rPr>
              <w:t>Опалення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67</w:t>
            </w:r>
          </w:p>
        </w:tc>
        <w:tc>
          <w:tcPr>
            <w:tcW w:w="1202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1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6</w:t>
            </w:r>
          </w:p>
        </w:tc>
        <w:tc>
          <w:tcPr>
            <w:tcW w:w="1055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134" w:type="dxa"/>
            <w:vAlign w:val="center"/>
          </w:tcPr>
          <w:p w:rsidR="008C7463" w:rsidRPr="008C7463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val="en-US"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500</w:t>
            </w:r>
          </w:p>
        </w:tc>
        <w:tc>
          <w:tcPr>
            <w:tcW w:w="1418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8C7463" w:rsidRPr="00BF7ADA" w:rsidTr="00D432B8">
        <w:trPr>
          <w:trHeight w:val="300"/>
        </w:trPr>
        <w:tc>
          <w:tcPr>
            <w:tcW w:w="447" w:type="dxa"/>
            <w:shd w:val="clear" w:color="auto" w:fill="auto"/>
            <w:noWrap/>
            <w:vAlign w:val="bottom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матеріалознавства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2</w:t>
            </w:r>
          </w:p>
        </w:tc>
        <w:tc>
          <w:tcPr>
            <w:tcW w:w="1202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8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4</w:t>
            </w:r>
          </w:p>
        </w:tc>
        <w:tc>
          <w:tcPr>
            <w:tcW w:w="1055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134" w:type="dxa"/>
            <w:vAlign w:val="center"/>
          </w:tcPr>
          <w:p w:rsidR="008C7463" w:rsidRPr="008C7463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val="en-US"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500</w:t>
            </w:r>
          </w:p>
        </w:tc>
        <w:tc>
          <w:tcPr>
            <w:tcW w:w="1418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8C7463" w:rsidRPr="00BF7ADA" w:rsidTr="00D432B8">
        <w:trPr>
          <w:trHeight w:val="300"/>
        </w:trPr>
        <w:tc>
          <w:tcPr>
            <w:tcW w:w="447" w:type="dxa"/>
            <w:shd w:val="clear" w:color="auto" w:fill="auto"/>
            <w:noWrap/>
            <w:vAlign w:val="bottom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6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>.</w:t>
            </w:r>
          </w:p>
        </w:tc>
        <w:tc>
          <w:tcPr>
            <w:tcW w:w="1975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Основи слюсарної справи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6</w:t>
            </w:r>
          </w:p>
        </w:tc>
        <w:tc>
          <w:tcPr>
            <w:tcW w:w="1202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1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</w:t>
            </w:r>
          </w:p>
        </w:tc>
        <w:tc>
          <w:tcPr>
            <w:tcW w:w="1055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134" w:type="dxa"/>
            <w:vAlign w:val="center"/>
          </w:tcPr>
          <w:p w:rsidR="008C7463" w:rsidRPr="008C7463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val="en-US"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500</w:t>
            </w:r>
          </w:p>
        </w:tc>
        <w:tc>
          <w:tcPr>
            <w:tcW w:w="1418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8C7463" w:rsidRPr="00BF7ADA" w:rsidTr="00D432B8">
        <w:trPr>
          <w:trHeight w:val="300"/>
        </w:trPr>
        <w:tc>
          <w:tcPr>
            <w:tcW w:w="447" w:type="dxa"/>
            <w:shd w:val="clear" w:color="auto" w:fill="auto"/>
            <w:noWrap/>
            <w:vAlign w:val="bottom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7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 xml:space="preserve">. </w:t>
            </w:r>
          </w:p>
        </w:tc>
        <w:tc>
          <w:tcPr>
            <w:tcW w:w="1975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Труби та</w:t>
            </w:r>
            <w:r w:rsidRPr="00BF7ADA">
              <w:rPr>
                <w:rFonts w:eastAsia="Times New Roman" w:cs="Calibri"/>
                <w:color w:val="000000"/>
                <w:lang w:eastAsia="uk-UA"/>
              </w:rPr>
              <w:t xml:space="preserve"> арматура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51</w:t>
            </w:r>
          </w:p>
        </w:tc>
        <w:tc>
          <w:tcPr>
            <w:tcW w:w="1202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31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  <w:r>
              <w:rPr>
                <w:rFonts w:eastAsia="Times New Roman" w:cs="Calibri"/>
                <w:color w:val="000000"/>
                <w:lang w:eastAsia="uk-UA"/>
              </w:rPr>
              <w:t>20</w:t>
            </w:r>
          </w:p>
        </w:tc>
        <w:tc>
          <w:tcPr>
            <w:tcW w:w="1055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1134" w:type="dxa"/>
            <w:vAlign w:val="center"/>
          </w:tcPr>
          <w:p w:rsidR="008C7463" w:rsidRPr="008C7463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val="en-US" w:eastAsia="uk-UA"/>
              </w:rPr>
            </w:pPr>
            <w:r>
              <w:rPr>
                <w:rFonts w:eastAsia="Times New Roman" w:cs="Calibri"/>
                <w:color w:val="000000"/>
                <w:lang w:val="en-US" w:eastAsia="uk-UA"/>
              </w:rPr>
              <w:t>500</w:t>
            </w:r>
          </w:p>
        </w:tc>
        <w:tc>
          <w:tcPr>
            <w:tcW w:w="1418" w:type="dxa"/>
            <w:vAlign w:val="center"/>
          </w:tcPr>
          <w:p w:rsidR="008C7463" w:rsidRPr="00BF7ADA" w:rsidRDefault="008C7463" w:rsidP="008C746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  <w:tr w:rsidR="00D432B8" w:rsidRPr="00BF7ADA" w:rsidTr="00D432B8">
        <w:trPr>
          <w:trHeight w:val="300"/>
        </w:trPr>
        <w:tc>
          <w:tcPr>
            <w:tcW w:w="447" w:type="dxa"/>
            <w:shd w:val="clear" w:color="auto" w:fill="92D050"/>
            <w:noWrap/>
            <w:vAlign w:val="bottom"/>
            <w:hideMark/>
          </w:tcPr>
          <w:p w:rsidR="00D432B8" w:rsidRPr="00BF7ADA" w:rsidRDefault="00D432B8" w:rsidP="008D7ED0">
            <w:pPr>
              <w:spacing w:after="0" w:line="240" w:lineRule="auto"/>
              <w:rPr>
                <w:rFonts w:eastAsia="Times New Roman" w:cs="Calibri"/>
                <w:color w:val="000000"/>
                <w:lang w:eastAsia="uk-UA"/>
              </w:rPr>
            </w:pPr>
          </w:p>
        </w:tc>
        <w:tc>
          <w:tcPr>
            <w:tcW w:w="7770" w:type="dxa"/>
            <w:gridSpan w:val="6"/>
            <w:shd w:val="clear" w:color="auto" w:fill="92D050"/>
          </w:tcPr>
          <w:p w:rsidR="00D432B8" w:rsidRPr="005C58B1" w:rsidRDefault="00D432B8" w:rsidP="008D7ED0">
            <w:pPr>
              <w:spacing w:after="0" w:line="240" w:lineRule="auto"/>
              <w:rPr>
                <w:rFonts w:eastAsia="Times New Roman" w:cs="Calibri"/>
                <w:b/>
                <w:color w:val="000000"/>
                <w:lang w:eastAsia="uk-UA"/>
              </w:rPr>
            </w:pPr>
            <w:r w:rsidRPr="005C58B1">
              <w:rPr>
                <w:rFonts w:eastAsia="Times New Roman" w:cs="Calibri"/>
                <w:b/>
                <w:color w:val="000000"/>
                <w:lang w:eastAsia="uk-UA"/>
              </w:rPr>
              <w:t>РАЗОМ</w:t>
            </w:r>
            <w:bookmarkStart w:id="0" w:name="_GoBack"/>
            <w:bookmarkEnd w:id="0"/>
          </w:p>
        </w:tc>
        <w:tc>
          <w:tcPr>
            <w:tcW w:w="1418" w:type="dxa"/>
          </w:tcPr>
          <w:p w:rsidR="00D432B8" w:rsidRPr="00BF7ADA" w:rsidRDefault="00D432B8" w:rsidP="008D7ED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lang w:eastAsia="uk-UA"/>
              </w:rPr>
            </w:pPr>
          </w:p>
        </w:tc>
      </w:tr>
    </w:tbl>
    <w:p w:rsidR="00157FCE" w:rsidRDefault="00157FCE" w:rsidP="003B62AC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Гарантуємо дотримання технічних вимог:</w:t>
      </w:r>
    </w:p>
    <w:p w:rsidR="0085400A" w:rsidRPr="005B62EB" w:rsidRDefault="0085400A" w:rsidP="0085400A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Формат посібників – </w:t>
      </w:r>
      <w:r w:rsidRPr="005B62EB">
        <w:rPr>
          <w:rFonts w:eastAsia="Times New Roman"/>
          <w:sz w:val="24"/>
          <w:szCs w:val="24"/>
        </w:rPr>
        <w:t>А4</w:t>
      </w:r>
    </w:p>
    <w:p w:rsidR="0085400A" w:rsidRPr="005B62EB" w:rsidRDefault="0085400A" w:rsidP="0085400A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Внутрішній блок – 8</w:t>
      </w:r>
      <w:r w:rsidRPr="005B62EB">
        <w:rPr>
          <w:rFonts w:eastAsia="Times New Roman"/>
          <w:sz w:val="24"/>
          <w:szCs w:val="24"/>
        </w:rPr>
        <w:t>0 г/м, офсет</w:t>
      </w:r>
      <w:r>
        <w:rPr>
          <w:rFonts w:eastAsia="Times New Roman"/>
          <w:sz w:val="24"/>
          <w:szCs w:val="24"/>
        </w:rPr>
        <w:t xml:space="preserve"> (кількість аркушів 1+1 та 4+4 зазначена у таблиці </w:t>
      </w:r>
      <w:r w:rsidR="00E32B62">
        <w:rPr>
          <w:rFonts w:eastAsia="Times New Roman"/>
          <w:sz w:val="24"/>
          <w:szCs w:val="24"/>
        </w:rPr>
        <w:t>вище</w:t>
      </w:r>
      <w:r>
        <w:rPr>
          <w:rFonts w:eastAsia="Times New Roman"/>
          <w:sz w:val="24"/>
          <w:szCs w:val="24"/>
        </w:rPr>
        <w:t>)</w:t>
      </w:r>
    </w:p>
    <w:p w:rsidR="0085400A" w:rsidRPr="005B62EB" w:rsidRDefault="0085400A" w:rsidP="0085400A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 w:rsidRPr="005B62EB">
        <w:rPr>
          <w:rFonts w:eastAsia="Times New Roman"/>
          <w:sz w:val="24"/>
          <w:szCs w:val="24"/>
        </w:rPr>
        <w:t>Обкладинка</w:t>
      </w:r>
      <w:r>
        <w:rPr>
          <w:rFonts w:eastAsia="Times New Roman"/>
          <w:sz w:val="24"/>
          <w:szCs w:val="24"/>
        </w:rPr>
        <w:t xml:space="preserve"> – 2</w:t>
      </w:r>
      <w:r w:rsidRPr="005B62EB">
        <w:rPr>
          <w:rFonts w:eastAsia="Times New Roman"/>
          <w:sz w:val="24"/>
          <w:szCs w:val="24"/>
        </w:rPr>
        <w:t>00 г/м</w:t>
      </w:r>
      <w:r>
        <w:rPr>
          <w:rFonts w:eastAsia="Times New Roman"/>
          <w:sz w:val="24"/>
          <w:szCs w:val="24"/>
        </w:rPr>
        <w:t xml:space="preserve"> 4+0</w:t>
      </w:r>
    </w:p>
    <w:p w:rsidR="0085400A" w:rsidRDefault="0085400A" w:rsidP="0085400A">
      <w:pPr>
        <w:pStyle w:val="a5"/>
        <w:numPr>
          <w:ilvl w:val="0"/>
          <w:numId w:val="41"/>
        </w:num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Задня палітурка – 2</w:t>
      </w:r>
      <w:r w:rsidRPr="005B62EB">
        <w:rPr>
          <w:rFonts w:eastAsia="Times New Roman"/>
          <w:sz w:val="24"/>
          <w:szCs w:val="24"/>
        </w:rPr>
        <w:t>00 г/м</w:t>
      </w: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Гарантуємо </w:t>
      </w:r>
      <w:r w:rsidR="00D70B39">
        <w:rPr>
          <w:rFonts w:asciiTheme="minorHAnsi" w:hAnsiTheme="minorHAnsi" w:cstheme="minorHAnsi"/>
          <w:sz w:val="24"/>
          <w:szCs w:val="24"/>
        </w:rPr>
        <w:t>передачу виготовлених навчальних по</w:t>
      </w:r>
      <w:r w:rsidR="0085400A">
        <w:rPr>
          <w:rFonts w:asciiTheme="minorHAnsi" w:hAnsiTheme="minorHAnsi" w:cstheme="minorHAnsi"/>
          <w:sz w:val="24"/>
          <w:szCs w:val="24"/>
        </w:rPr>
        <w:t xml:space="preserve">сібників замовнику не пізніше </w:t>
      </w:r>
      <w:r w:rsidR="00606402">
        <w:rPr>
          <w:rFonts w:asciiTheme="minorHAnsi" w:hAnsiTheme="minorHAnsi" w:cstheme="minorHAnsi"/>
          <w:sz w:val="24"/>
          <w:szCs w:val="24"/>
        </w:rPr>
        <w:t>23</w:t>
      </w:r>
      <w:r w:rsidR="00D70B39">
        <w:rPr>
          <w:rFonts w:asciiTheme="minorHAnsi" w:hAnsiTheme="minorHAnsi" w:cstheme="minorHAnsi"/>
          <w:sz w:val="24"/>
          <w:szCs w:val="24"/>
        </w:rPr>
        <w:t xml:space="preserve"> </w:t>
      </w:r>
      <w:r w:rsidR="0085400A">
        <w:rPr>
          <w:rFonts w:asciiTheme="minorHAnsi" w:hAnsiTheme="minorHAnsi" w:cstheme="minorHAnsi"/>
          <w:sz w:val="24"/>
          <w:szCs w:val="24"/>
        </w:rPr>
        <w:t>сер</w:t>
      </w:r>
      <w:r w:rsidR="00D70B39">
        <w:rPr>
          <w:rFonts w:asciiTheme="minorHAnsi" w:hAnsiTheme="minorHAnsi" w:cstheme="minorHAnsi"/>
          <w:sz w:val="24"/>
          <w:szCs w:val="24"/>
        </w:rPr>
        <w:t>пня 201</w:t>
      </w:r>
      <w:r w:rsidR="0085400A">
        <w:rPr>
          <w:rFonts w:asciiTheme="minorHAnsi" w:hAnsiTheme="minorHAnsi" w:cstheme="minorHAnsi"/>
          <w:sz w:val="24"/>
          <w:szCs w:val="24"/>
        </w:rPr>
        <w:t>9</w:t>
      </w:r>
      <w:r w:rsidR="00D70B39">
        <w:rPr>
          <w:rFonts w:asciiTheme="minorHAnsi" w:hAnsiTheme="minorHAnsi" w:cstheme="minorHAnsi"/>
          <w:sz w:val="24"/>
          <w:szCs w:val="24"/>
        </w:rPr>
        <w:t>.</w:t>
      </w: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3B62AC" w:rsidRDefault="00157FCE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Гарантуємо чинність цінової пропозиції до </w:t>
      </w:r>
      <w:r w:rsidR="0085400A">
        <w:rPr>
          <w:rFonts w:asciiTheme="minorHAnsi" w:hAnsiTheme="minorHAnsi" w:cstheme="minorHAnsi"/>
          <w:sz w:val="24"/>
          <w:szCs w:val="24"/>
        </w:rPr>
        <w:t>30</w:t>
      </w:r>
      <w:r>
        <w:rPr>
          <w:rFonts w:asciiTheme="minorHAnsi" w:hAnsiTheme="minorHAnsi" w:cstheme="minorHAnsi"/>
          <w:sz w:val="24"/>
          <w:szCs w:val="24"/>
        </w:rPr>
        <w:t xml:space="preserve"> липня 201</w:t>
      </w:r>
      <w:r w:rsidR="0085400A">
        <w:rPr>
          <w:rFonts w:asciiTheme="minorHAnsi" w:hAnsiTheme="minorHAnsi" w:cstheme="minorHAnsi"/>
          <w:sz w:val="24"/>
          <w:szCs w:val="24"/>
        </w:rPr>
        <w:t>9</w:t>
      </w:r>
      <w:r w:rsidR="006171A5">
        <w:rPr>
          <w:rFonts w:asciiTheme="minorHAnsi" w:hAnsiTheme="minorHAnsi" w:cstheme="minorHAnsi"/>
          <w:sz w:val="24"/>
          <w:szCs w:val="24"/>
        </w:rPr>
        <w:t>.</w:t>
      </w:r>
    </w:p>
    <w:p w:rsidR="00E04491" w:rsidRDefault="00E0449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E04491" w:rsidRDefault="00E04491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>банківські реквізити учасника тендеру</w:t>
      </w:r>
      <w:r>
        <w:rPr>
          <w:rFonts w:asciiTheme="minorHAnsi" w:hAnsiTheme="minorHAnsi" w:cstheme="minorHAnsi"/>
          <w:sz w:val="24"/>
          <w:szCs w:val="24"/>
        </w:rPr>
        <w:t>/</w:t>
      </w: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6171A5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осада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ідпис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/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ПІБ </w:t>
      </w:r>
      <w:r w:rsidRPr="006171A5">
        <w:rPr>
          <w:rFonts w:asciiTheme="minorHAnsi" w:hAnsiTheme="minorHAnsi" w:cstheme="minorHAnsi"/>
          <w:b/>
          <w:i/>
          <w:sz w:val="24"/>
          <w:szCs w:val="24"/>
        </w:rPr>
        <w:t>керівника</w:t>
      </w:r>
      <w:r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</w:p>
    <w:p w:rsidR="00AB45D3" w:rsidRDefault="006171A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              </w:t>
      </w:r>
      <w:r w:rsidR="00AB45D3">
        <w:rPr>
          <w:rFonts w:asciiTheme="minorHAnsi" w:hAnsiTheme="minorHAnsi" w:cstheme="minorHAnsi"/>
          <w:sz w:val="24"/>
          <w:szCs w:val="24"/>
        </w:rPr>
        <w:br w:type="page"/>
      </w:r>
    </w:p>
    <w:p w:rsidR="00AB45D3" w:rsidRPr="007A1D1A" w:rsidRDefault="00AB45D3" w:rsidP="00AB45D3">
      <w:pPr>
        <w:spacing w:after="0" w:line="240" w:lineRule="auto"/>
        <w:ind w:right="-142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lastRenderedPageBreak/>
        <w:t>КРИТЕРІЇ ОЦІНКИ ЗАЯВОК</w:t>
      </w:r>
    </w:p>
    <w:p w:rsidR="00D744F3" w:rsidRDefault="00AB45D3" w:rsidP="00AB45D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учасників тендеру </w:t>
      </w:r>
      <w:r w:rsidR="0085400A">
        <w:rPr>
          <w:rFonts w:asciiTheme="minorHAnsi" w:hAnsiTheme="minorHAnsi" w:cstheme="minorHAnsi"/>
          <w:b/>
          <w:sz w:val="24"/>
          <w:szCs w:val="24"/>
        </w:rPr>
        <w:t>на постачання послуг з</w:t>
      </w:r>
      <w:r w:rsidRPr="007A1D1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3B62AC">
        <w:rPr>
          <w:rFonts w:cstheme="minorHAnsi"/>
          <w:b/>
          <w:sz w:val="24"/>
          <w:szCs w:val="24"/>
        </w:rPr>
        <w:t xml:space="preserve">виготовлення навчальних посібників </w:t>
      </w:r>
      <w:r w:rsidR="0085400A" w:rsidRPr="0094222A">
        <w:rPr>
          <w:rFonts w:cstheme="minorHAnsi"/>
          <w:b/>
          <w:sz w:val="24"/>
          <w:szCs w:val="24"/>
        </w:rPr>
        <w:t>у рамках проекту «Публічно-приватне партнерство для поліпшення сантехнічної освіти в Україні»</w:t>
      </w:r>
    </w:p>
    <w:p w:rsidR="00AB45D3" w:rsidRDefault="00AB45D3" w:rsidP="00AB45D3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AB45D3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Кожна заявка буде оцінюватись відповідно до таких критеріїв і може набрати максимальну кількість балів – 30, що складаються з:</w:t>
      </w:r>
    </w:p>
    <w:p w:rsidR="00CC5675" w:rsidRDefault="00CC5675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5219CE" w:rsidRPr="008B02DB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ідповідність технічному завданню </w:t>
      </w:r>
      <w:r w:rsidR="00CC5675">
        <w:rPr>
          <w:rFonts w:cstheme="minorHAnsi"/>
        </w:rPr>
        <w:t>(вага 30%, максимум балів – 9)</w:t>
      </w:r>
    </w:p>
    <w:p w:rsidR="005219CE" w:rsidRPr="00CC5675" w:rsidRDefault="005219CE" w:rsidP="006018AE">
      <w:pPr>
        <w:pStyle w:val="a5"/>
        <w:numPr>
          <w:ilvl w:val="0"/>
          <w:numId w:val="42"/>
        </w:numPr>
        <w:spacing w:after="0" w:line="240" w:lineRule="auto"/>
        <w:jc w:val="both"/>
        <w:rPr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Цінова пропозиція </w:t>
      </w:r>
      <w:r w:rsidR="00D70B39">
        <w:rPr>
          <w:rFonts w:cstheme="minorHAnsi"/>
        </w:rPr>
        <w:t>(вага 7</w:t>
      </w:r>
      <w:r w:rsidR="00CC5675">
        <w:rPr>
          <w:rFonts w:cstheme="minorHAnsi"/>
        </w:rPr>
        <w:t>0%, максимум ба</w:t>
      </w:r>
      <w:r w:rsidR="00D70B39">
        <w:rPr>
          <w:rFonts w:cstheme="minorHAnsi"/>
        </w:rPr>
        <w:t>лів – 21</w:t>
      </w:r>
      <w:r w:rsidR="00CC5675">
        <w:rPr>
          <w:rFonts w:cstheme="minorHAnsi"/>
        </w:rPr>
        <w:t>)</w:t>
      </w:r>
    </w:p>
    <w:p w:rsidR="00CC5675" w:rsidRDefault="00CC5675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</w:p>
    <w:p w:rsidR="00CC5675" w:rsidRPr="00CC5675" w:rsidRDefault="006018AE" w:rsidP="006018AE">
      <w:pPr>
        <w:spacing w:after="0" w:line="240" w:lineRule="auto"/>
        <w:jc w:val="both"/>
        <w:rPr>
          <w:rStyle w:val="ac"/>
          <w:b w:val="0"/>
          <w:bCs w:val="0"/>
          <w:sz w:val="24"/>
          <w:szCs w:val="24"/>
        </w:rPr>
      </w:pPr>
      <w:r>
        <w:rPr>
          <w:rStyle w:val="ac"/>
          <w:b w:val="0"/>
          <w:bCs w:val="0"/>
          <w:sz w:val="24"/>
          <w:szCs w:val="24"/>
        </w:rPr>
        <w:t>Переможцем тендеру буде оголошено постачальника, заявка якого набере найбільшу кількість балів.</w:t>
      </w:r>
    </w:p>
    <w:p w:rsidR="00AB45D3" w:rsidRPr="00D744F3" w:rsidRDefault="00AB45D3" w:rsidP="006018A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AB45D3" w:rsidRPr="00D744F3" w:rsidSect="00942F3F">
      <w:headerReference w:type="default" r:id="rId8"/>
      <w:footerReference w:type="default" r:id="rId9"/>
      <w:pgSz w:w="11906" w:h="16838"/>
      <w:pgMar w:top="1134" w:right="1134" w:bottom="1134" w:left="1134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8AB" w:rsidRDefault="001848AB" w:rsidP="00855E54">
      <w:pPr>
        <w:spacing w:after="0" w:line="240" w:lineRule="auto"/>
      </w:pPr>
      <w:r>
        <w:separator/>
      </w:r>
    </w:p>
  </w:endnote>
  <w:endnote w:type="continuationSeparator" w:id="0">
    <w:p w:rsidR="001848AB" w:rsidRDefault="001848AB" w:rsidP="00855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3538769"/>
      <w:docPartObj>
        <w:docPartGallery w:val="Page Numbers (Bottom of Page)"/>
        <w:docPartUnique/>
      </w:docPartObj>
    </w:sdtPr>
    <w:sdtEndPr/>
    <w:sdtContent>
      <w:p w:rsidR="003A5D7B" w:rsidRDefault="003A5D7B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7F42">
          <w:rPr>
            <w:noProof/>
          </w:rPr>
          <w:t>3</w:t>
        </w:r>
        <w:r>
          <w:fldChar w:fldCharType="end"/>
        </w:r>
      </w:p>
    </w:sdtContent>
  </w:sdt>
  <w:p w:rsidR="00F218D3" w:rsidRPr="00855E54" w:rsidRDefault="00F218D3" w:rsidP="00855E54">
    <w:pPr>
      <w:tabs>
        <w:tab w:val="center" w:pos="4819"/>
        <w:tab w:val="right" w:pos="9639"/>
      </w:tabs>
      <w:spacing w:after="0" w:line="240" w:lineRule="auto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8AB" w:rsidRDefault="001848AB" w:rsidP="00855E54">
      <w:pPr>
        <w:spacing w:after="0" w:line="240" w:lineRule="auto"/>
      </w:pPr>
      <w:r>
        <w:separator/>
      </w:r>
    </w:p>
  </w:footnote>
  <w:footnote w:type="continuationSeparator" w:id="0">
    <w:p w:rsidR="001848AB" w:rsidRDefault="001848AB" w:rsidP="00855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:rsidR="00BD32CA" w:rsidRDefault="00BD32CA" w:rsidP="00BD32CA">
    <w:pPr>
      <w:pStyle w:val="a6"/>
      <w:jc w:val="right"/>
      <w:rPr>
        <w:rStyle w:val="ac"/>
        <w:rFonts w:cstheme="minorHAnsi"/>
        <w:b w:val="0"/>
        <w:color w:val="000000"/>
        <w:sz w:val="24"/>
        <w:szCs w:val="24"/>
        <w:lang w:eastAsia="uk-UA"/>
      </w:rPr>
    </w:pPr>
  </w:p>
  <w:p w:rsidR="00BD32CA" w:rsidRPr="00BD32CA" w:rsidRDefault="00BD32CA" w:rsidP="00BD32CA">
    <w:pPr>
      <w:pStyle w:val="a6"/>
      <w:jc w:val="right"/>
      <w:rPr>
        <w:b/>
      </w:rPr>
    </w:pPr>
    <w:r>
      <w:rPr>
        <w:rStyle w:val="ac"/>
        <w:rFonts w:cstheme="minorHAnsi"/>
        <w:b w:val="0"/>
        <w:color w:val="000000"/>
        <w:sz w:val="24"/>
        <w:szCs w:val="24"/>
        <w:lang w:eastAsia="uk-UA"/>
      </w:rPr>
      <w:t>ДОДАТОК 1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. </w:t>
    </w:r>
    <w:r>
      <w:rPr>
        <w:rStyle w:val="ac"/>
        <w:rFonts w:cstheme="minorHAnsi"/>
        <w:b w:val="0"/>
        <w:color w:val="000000"/>
        <w:sz w:val="24"/>
        <w:szCs w:val="24"/>
        <w:lang w:eastAsia="uk-UA"/>
      </w:rPr>
      <w:t>Технічне завдання та критерії</w:t>
    </w:r>
    <w:r w:rsidR="0085400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 оцінювання</w:t>
    </w:r>
    <w:r w:rsidRPr="00BD32CA">
      <w:rPr>
        <w:rStyle w:val="ac"/>
        <w:rFonts w:cstheme="minorHAnsi"/>
        <w:b w:val="0"/>
        <w:color w:val="000000"/>
        <w:sz w:val="24"/>
        <w:szCs w:val="24"/>
        <w:lang w:eastAsia="uk-UA"/>
      </w:rPr>
      <w:t xml:space="preserve"> заявок учасників тендеру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67F7D"/>
    <w:multiLevelType w:val="hybridMultilevel"/>
    <w:tmpl w:val="F85A2E7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24DDF"/>
    <w:multiLevelType w:val="hybridMultilevel"/>
    <w:tmpl w:val="32A2CB62"/>
    <w:lvl w:ilvl="0" w:tplc="0422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" w15:restartNumberingAfterBreak="0">
    <w:nsid w:val="0A046B08"/>
    <w:multiLevelType w:val="hybridMultilevel"/>
    <w:tmpl w:val="140C78AC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E787B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DBE55F0"/>
    <w:multiLevelType w:val="multilevel"/>
    <w:tmpl w:val="52621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FB15CA"/>
    <w:multiLevelType w:val="hybridMultilevel"/>
    <w:tmpl w:val="65F4984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58FB"/>
    <w:multiLevelType w:val="hybridMultilevel"/>
    <w:tmpl w:val="9BF45DC8"/>
    <w:lvl w:ilvl="0" w:tplc="601C9092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07D37"/>
    <w:multiLevelType w:val="hybridMultilevel"/>
    <w:tmpl w:val="F04C14CE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CE59C3"/>
    <w:multiLevelType w:val="hybridMultilevel"/>
    <w:tmpl w:val="9418D1D2"/>
    <w:lvl w:ilvl="0" w:tplc="14CAE7FC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C924B5C"/>
    <w:multiLevelType w:val="hybridMultilevel"/>
    <w:tmpl w:val="FA1482A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D805D91"/>
    <w:multiLevelType w:val="hybridMultilevel"/>
    <w:tmpl w:val="7B54D4EA"/>
    <w:lvl w:ilvl="0" w:tplc="0422000F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366EC"/>
    <w:multiLevelType w:val="hybridMultilevel"/>
    <w:tmpl w:val="A0A42D2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1C109B"/>
    <w:multiLevelType w:val="hybridMultilevel"/>
    <w:tmpl w:val="5054FB5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B38D6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B71705"/>
    <w:multiLevelType w:val="hybridMultilevel"/>
    <w:tmpl w:val="51EAE7D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C97A6C"/>
    <w:multiLevelType w:val="hybridMultilevel"/>
    <w:tmpl w:val="9CEA306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46CDE">
      <w:start w:val="1"/>
      <w:numFmt w:val="decimal"/>
      <w:lvlText w:val="%2."/>
      <w:lvlJc w:val="left"/>
      <w:pPr>
        <w:ind w:left="644" w:hanging="360"/>
      </w:pPr>
      <w:rPr>
        <w:rFonts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87B1FE4"/>
    <w:multiLevelType w:val="hybridMultilevel"/>
    <w:tmpl w:val="4EA8E7F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AE1342"/>
    <w:multiLevelType w:val="hybridMultilevel"/>
    <w:tmpl w:val="E9261468"/>
    <w:lvl w:ilvl="0" w:tplc="0422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2EBA5847"/>
    <w:multiLevelType w:val="hybridMultilevel"/>
    <w:tmpl w:val="A8009BA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500A4F"/>
    <w:multiLevelType w:val="hybridMultilevel"/>
    <w:tmpl w:val="2DB278D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6EA3"/>
    <w:multiLevelType w:val="hybridMultilevel"/>
    <w:tmpl w:val="BEE8422E"/>
    <w:lvl w:ilvl="0" w:tplc="D0B43A0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CA2A21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1064B6"/>
    <w:multiLevelType w:val="hybridMultilevel"/>
    <w:tmpl w:val="4D82C2D0"/>
    <w:lvl w:ilvl="0" w:tplc="14CAE7FC">
      <w:numFmt w:val="bullet"/>
      <w:lvlText w:val="-"/>
      <w:lvlJc w:val="left"/>
      <w:pPr>
        <w:ind w:left="1070" w:hanging="71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0622F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20E3972"/>
    <w:multiLevelType w:val="hybridMultilevel"/>
    <w:tmpl w:val="21D201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F7AE5"/>
    <w:multiLevelType w:val="hybridMultilevel"/>
    <w:tmpl w:val="E2EACB04"/>
    <w:lvl w:ilvl="0" w:tplc="04220011">
      <w:start w:val="1"/>
      <w:numFmt w:val="decimal"/>
      <w:lvlText w:val="%1)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AAC3864"/>
    <w:multiLevelType w:val="hybridMultilevel"/>
    <w:tmpl w:val="571E92F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0E7218"/>
    <w:multiLevelType w:val="hybridMultilevel"/>
    <w:tmpl w:val="947E20E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FE7169"/>
    <w:multiLevelType w:val="hybridMultilevel"/>
    <w:tmpl w:val="4F5E1960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0167B"/>
    <w:multiLevelType w:val="hybridMultilevel"/>
    <w:tmpl w:val="480425AA"/>
    <w:lvl w:ilvl="0" w:tplc="14CAE7F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DD3A0C"/>
    <w:multiLevelType w:val="hybridMultilevel"/>
    <w:tmpl w:val="2F6EF76C"/>
    <w:lvl w:ilvl="0" w:tplc="B12ED27A">
      <w:start w:val="16"/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0D3CD4"/>
    <w:multiLevelType w:val="hybridMultilevel"/>
    <w:tmpl w:val="010475C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7A61563"/>
    <w:multiLevelType w:val="hybridMultilevel"/>
    <w:tmpl w:val="42CE307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CA60BC"/>
    <w:multiLevelType w:val="hybridMultilevel"/>
    <w:tmpl w:val="A072AE5A"/>
    <w:lvl w:ilvl="0" w:tplc="04220011">
      <w:start w:val="1"/>
      <w:numFmt w:val="decimal"/>
      <w:lvlText w:val="%1)"/>
      <w:lvlJc w:val="left"/>
      <w:pPr>
        <w:ind w:left="710" w:hanging="71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841B8E"/>
    <w:multiLevelType w:val="hybridMultilevel"/>
    <w:tmpl w:val="285CB3E8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D3B5B"/>
    <w:multiLevelType w:val="hybridMultilevel"/>
    <w:tmpl w:val="B93EF9E6"/>
    <w:lvl w:ilvl="0" w:tplc="E2325D26">
      <w:numFmt w:val="bullet"/>
      <w:lvlText w:val="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52223D"/>
    <w:multiLevelType w:val="hybridMultilevel"/>
    <w:tmpl w:val="535C5BB0"/>
    <w:lvl w:ilvl="0" w:tplc="B12ED27A">
      <w:start w:val="16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C0E48"/>
    <w:multiLevelType w:val="hybridMultilevel"/>
    <w:tmpl w:val="1A80EF98"/>
    <w:lvl w:ilvl="0" w:tplc="41805CA2">
      <w:start w:val="1"/>
      <w:numFmt w:val="decimal"/>
      <w:lvlText w:val="(%1)"/>
      <w:lvlJc w:val="left"/>
      <w:pPr>
        <w:ind w:left="76" w:hanging="360"/>
      </w:pPr>
      <w:rPr>
        <w:rFonts w:cs="Times New Roman" w:hint="default"/>
        <w:b/>
        <w:sz w:val="20"/>
      </w:rPr>
    </w:lvl>
    <w:lvl w:ilvl="1" w:tplc="04220019" w:tentative="1">
      <w:start w:val="1"/>
      <w:numFmt w:val="lowerLetter"/>
      <w:lvlText w:val="%2."/>
      <w:lvlJc w:val="left"/>
      <w:pPr>
        <w:ind w:left="796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1516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236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2956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3676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396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116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5836" w:hanging="180"/>
      </w:pPr>
      <w:rPr>
        <w:rFonts w:cs="Times New Roman"/>
      </w:rPr>
    </w:lvl>
  </w:abstractNum>
  <w:abstractNum w:abstractNumId="38" w15:restartNumberingAfterBreak="0">
    <w:nsid w:val="79F03559"/>
    <w:multiLevelType w:val="hybridMultilevel"/>
    <w:tmpl w:val="93E663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00F36"/>
    <w:multiLevelType w:val="hybridMultilevel"/>
    <w:tmpl w:val="9238121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793B41"/>
    <w:multiLevelType w:val="hybridMultilevel"/>
    <w:tmpl w:val="B3206FF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7FDC734E"/>
    <w:multiLevelType w:val="hybridMultilevel"/>
    <w:tmpl w:val="89DEAD04"/>
    <w:lvl w:ilvl="0" w:tplc="18864C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37"/>
  </w:num>
  <w:num w:numId="4">
    <w:abstractNumId w:val="19"/>
  </w:num>
  <w:num w:numId="5">
    <w:abstractNumId w:val="15"/>
  </w:num>
  <w:num w:numId="6">
    <w:abstractNumId w:val="1"/>
  </w:num>
  <w:num w:numId="7">
    <w:abstractNumId w:val="39"/>
  </w:num>
  <w:num w:numId="8">
    <w:abstractNumId w:val="2"/>
  </w:num>
  <w:num w:numId="9">
    <w:abstractNumId w:val="7"/>
  </w:num>
  <w:num w:numId="10">
    <w:abstractNumId w:val="35"/>
  </w:num>
  <w:num w:numId="11">
    <w:abstractNumId w:val="28"/>
  </w:num>
  <w:num w:numId="12">
    <w:abstractNumId w:val="12"/>
  </w:num>
  <w:num w:numId="13">
    <w:abstractNumId w:val="32"/>
  </w:num>
  <w:num w:numId="14">
    <w:abstractNumId w:val="4"/>
  </w:num>
  <w:num w:numId="15">
    <w:abstractNumId w:val="9"/>
  </w:num>
  <w:num w:numId="16">
    <w:abstractNumId w:val="40"/>
  </w:num>
  <w:num w:numId="17">
    <w:abstractNumId w:val="3"/>
  </w:num>
  <w:num w:numId="18">
    <w:abstractNumId w:val="24"/>
  </w:num>
  <w:num w:numId="19">
    <w:abstractNumId w:val="22"/>
  </w:num>
  <w:num w:numId="20">
    <w:abstractNumId w:val="17"/>
  </w:num>
  <w:num w:numId="21">
    <w:abstractNumId w:val="25"/>
  </w:num>
  <w:num w:numId="22">
    <w:abstractNumId w:val="10"/>
  </w:num>
  <w:num w:numId="23">
    <w:abstractNumId w:val="33"/>
  </w:num>
  <w:num w:numId="24">
    <w:abstractNumId w:val="21"/>
  </w:num>
  <w:num w:numId="25">
    <w:abstractNumId w:val="23"/>
  </w:num>
  <w:num w:numId="26">
    <w:abstractNumId w:val="13"/>
  </w:num>
  <w:num w:numId="27">
    <w:abstractNumId w:val="30"/>
  </w:num>
  <w:num w:numId="28">
    <w:abstractNumId w:val="36"/>
  </w:num>
  <w:num w:numId="29">
    <w:abstractNumId w:val="5"/>
  </w:num>
  <w:num w:numId="30">
    <w:abstractNumId w:val="38"/>
  </w:num>
  <w:num w:numId="31">
    <w:abstractNumId w:val="16"/>
  </w:num>
  <w:num w:numId="32">
    <w:abstractNumId w:val="41"/>
  </w:num>
  <w:num w:numId="33">
    <w:abstractNumId w:val="18"/>
  </w:num>
  <w:num w:numId="34">
    <w:abstractNumId w:val="8"/>
  </w:num>
  <w:num w:numId="35">
    <w:abstractNumId w:val="31"/>
  </w:num>
  <w:num w:numId="36">
    <w:abstractNumId w:val="29"/>
  </w:num>
  <w:num w:numId="37">
    <w:abstractNumId w:val="6"/>
  </w:num>
  <w:num w:numId="38">
    <w:abstractNumId w:val="26"/>
  </w:num>
  <w:num w:numId="39">
    <w:abstractNumId w:val="11"/>
  </w:num>
  <w:num w:numId="40">
    <w:abstractNumId w:val="14"/>
  </w:num>
  <w:num w:numId="41">
    <w:abstractNumId w:val="20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DY1MTUyMrYwNzZR0lEKTi0uzszPAymwrAUAqsyteiwAAAA="/>
  </w:docVars>
  <w:rsids>
    <w:rsidRoot w:val="007F63F2"/>
    <w:rsid w:val="00001450"/>
    <w:rsid w:val="00007D57"/>
    <w:rsid w:val="00016231"/>
    <w:rsid w:val="00023F7C"/>
    <w:rsid w:val="00034AB0"/>
    <w:rsid w:val="00045EBE"/>
    <w:rsid w:val="00046F34"/>
    <w:rsid w:val="000618C6"/>
    <w:rsid w:val="00063679"/>
    <w:rsid w:val="000664B3"/>
    <w:rsid w:val="00077034"/>
    <w:rsid w:val="000845DA"/>
    <w:rsid w:val="0009147D"/>
    <w:rsid w:val="000A16DC"/>
    <w:rsid w:val="000B7117"/>
    <w:rsid w:val="000D7DFF"/>
    <w:rsid w:val="000E0495"/>
    <w:rsid w:val="000E669B"/>
    <w:rsid w:val="00113DEF"/>
    <w:rsid w:val="00121698"/>
    <w:rsid w:val="00124BC4"/>
    <w:rsid w:val="00131B71"/>
    <w:rsid w:val="00144451"/>
    <w:rsid w:val="00157FCE"/>
    <w:rsid w:val="00161918"/>
    <w:rsid w:val="00164D2D"/>
    <w:rsid w:val="001678D5"/>
    <w:rsid w:val="00170319"/>
    <w:rsid w:val="00177BFC"/>
    <w:rsid w:val="001848AB"/>
    <w:rsid w:val="001A4F4E"/>
    <w:rsid w:val="001B385A"/>
    <w:rsid w:val="001B6A32"/>
    <w:rsid w:val="001B7BCC"/>
    <w:rsid w:val="001C394D"/>
    <w:rsid w:val="001C3A7C"/>
    <w:rsid w:val="001D172E"/>
    <w:rsid w:val="001D3863"/>
    <w:rsid w:val="001E3BF4"/>
    <w:rsid w:val="0025686F"/>
    <w:rsid w:val="00256DAD"/>
    <w:rsid w:val="00257197"/>
    <w:rsid w:val="0026503C"/>
    <w:rsid w:val="0027418B"/>
    <w:rsid w:val="00274DCB"/>
    <w:rsid w:val="0029557B"/>
    <w:rsid w:val="002A79B9"/>
    <w:rsid w:val="002B2248"/>
    <w:rsid w:val="002B520D"/>
    <w:rsid w:val="002B76DD"/>
    <w:rsid w:val="002C2797"/>
    <w:rsid w:val="002C7290"/>
    <w:rsid w:val="002C7785"/>
    <w:rsid w:val="002D6418"/>
    <w:rsid w:val="00304313"/>
    <w:rsid w:val="00307EB9"/>
    <w:rsid w:val="00312849"/>
    <w:rsid w:val="003132F0"/>
    <w:rsid w:val="00313D9D"/>
    <w:rsid w:val="003274EA"/>
    <w:rsid w:val="00340CAF"/>
    <w:rsid w:val="00351ADD"/>
    <w:rsid w:val="00354700"/>
    <w:rsid w:val="00361094"/>
    <w:rsid w:val="003A581B"/>
    <w:rsid w:val="003A5D7B"/>
    <w:rsid w:val="003B2875"/>
    <w:rsid w:val="003B2B45"/>
    <w:rsid w:val="003B62AC"/>
    <w:rsid w:val="003C4ED1"/>
    <w:rsid w:val="003D4308"/>
    <w:rsid w:val="003E599A"/>
    <w:rsid w:val="003E5EEC"/>
    <w:rsid w:val="003E6E17"/>
    <w:rsid w:val="003F4952"/>
    <w:rsid w:val="003F66AE"/>
    <w:rsid w:val="004001BF"/>
    <w:rsid w:val="00406BC9"/>
    <w:rsid w:val="004257CE"/>
    <w:rsid w:val="00440061"/>
    <w:rsid w:val="00446F4A"/>
    <w:rsid w:val="004606AE"/>
    <w:rsid w:val="004728BB"/>
    <w:rsid w:val="004873CF"/>
    <w:rsid w:val="004873E8"/>
    <w:rsid w:val="0049136B"/>
    <w:rsid w:val="004B28F7"/>
    <w:rsid w:val="004B4210"/>
    <w:rsid w:val="004C4399"/>
    <w:rsid w:val="004D0575"/>
    <w:rsid w:val="004E0E2B"/>
    <w:rsid w:val="004E5A96"/>
    <w:rsid w:val="00501D0E"/>
    <w:rsid w:val="00504DEE"/>
    <w:rsid w:val="005151ED"/>
    <w:rsid w:val="005219CE"/>
    <w:rsid w:val="005545F8"/>
    <w:rsid w:val="00555F24"/>
    <w:rsid w:val="00560CD6"/>
    <w:rsid w:val="0057161F"/>
    <w:rsid w:val="00571D52"/>
    <w:rsid w:val="00591F1A"/>
    <w:rsid w:val="005B176E"/>
    <w:rsid w:val="005B2DB2"/>
    <w:rsid w:val="005B62EB"/>
    <w:rsid w:val="005C21E6"/>
    <w:rsid w:val="005C58B1"/>
    <w:rsid w:val="005C6F92"/>
    <w:rsid w:val="005D2010"/>
    <w:rsid w:val="005D5BCD"/>
    <w:rsid w:val="005E0782"/>
    <w:rsid w:val="005E25B7"/>
    <w:rsid w:val="005F135B"/>
    <w:rsid w:val="005F1674"/>
    <w:rsid w:val="006018AE"/>
    <w:rsid w:val="00606402"/>
    <w:rsid w:val="006129A5"/>
    <w:rsid w:val="006171A5"/>
    <w:rsid w:val="0062031D"/>
    <w:rsid w:val="006217EA"/>
    <w:rsid w:val="006274CF"/>
    <w:rsid w:val="006334F9"/>
    <w:rsid w:val="00637205"/>
    <w:rsid w:val="00642A59"/>
    <w:rsid w:val="00642C88"/>
    <w:rsid w:val="00655FBE"/>
    <w:rsid w:val="00666B1B"/>
    <w:rsid w:val="0067395B"/>
    <w:rsid w:val="00675274"/>
    <w:rsid w:val="00681D6D"/>
    <w:rsid w:val="00695211"/>
    <w:rsid w:val="006B1709"/>
    <w:rsid w:val="006B2A25"/>
    <w:rsid w:val="006C02F7"/>
    <w:rsid w:val="006D0AA6"/>
    <w:rsid w:val="006D4398"/>
    <w:rsid w:val="006E7D71"/>
    <w:rsid w:val="006F5955"/>
    <w:rsid w:val="0071721A"/>
    <w:rsid w:val="0073142C"/>
    <w:rsid w:val="00736C41"/>
    <w:rsid w:val="0073753C"/>
    <w:rsid w:val="0076594F"/>
    <w:rsid w:val="00781DBC"/>
    <w:rsid w:val="007821B7"/>
    <w:rsid w:val="00783BC4"/>
    <w:rsid w:val="00787D03"/>
    <w:rsid w:val="007A1D1A"/>
    <w:rsid w:val="007A4C10"/>
    <w:rsid w:val="007B1393"/>
    <w:rsid w:val="007D519F"/>
    <w:rsid w:val="007E3119"/>
    <w:rsid w:val="007F10B6"/>
    <w:rsid w:val="007F15A3"/>
    <w:rsid w:val="007F63F2"/>
    <w:rsid w:val="008111D0"/>
    <w:rsid w:val="00813046"/>
    <w:rsid w:val="00823694"/>
    <w:rsid w:val="008413CB"/>
    <w:rsid w:val="00847714"/>
    <w:rsid w:val="00851032"/>
    <w:rsid w:val="0085400A"/>
    <w:rsid w:val="00855301"/>
    <w:rsid w:val="00855E54"/>
    <w:rsid w:val="00862CAA"/>
    <w:rsid w:val="00872AB1"/>
    <w:rsid w:val="00882B3B"/>
    <w:rsid w:val="00897EE1"/>
    <w:rsid w:val="008C15A1"/>
    <w:rsid w:val="008C7463"/>
    <w:rsid w:val="008D74AD"/>
    <w:rsid w:val="008D7ED0"/>
    <w:rsid w:val="008E7390"/>
    <w:rsid w:val="008E7C7A"/>
    <w:rsid w:val="008E7E69"/>
    <w:rsid w:val="008F0A6D"/>
    <w:rsid w:val="00913FB3"/>
    <w:rsid w:val="00915E59"/>
    <w:rsid w:val="00915EEC"/>
    <w:rsid w:val="0091793E"/>
    <w:rsid w:val="009236EF"/>
    <w:rsid w:val="00924402"/>
    <w:rsid w:val="009353AD"/>
    <w:rsid w:val="00942F3F"/>
    <w:rsid w:val="009465A5"/>
    <w:rsid w:val="00950C93"/>
    <w:rsid w:val="0095650B"/>
    <w:rsid w:val="00957BFB"/>
    <w:rsid w:val="00966255"/>
    <w:rsid w:val="00994AE6"/>
    <w:rsid w:val="009A7F42"/>
    <w:rsid w:val="009B5B38"/>
    <w:rsid w:val="009C6DD0"/>
    <w:rsid w:val="009E73FA"/>
    <w:rsid w:val="009F0281"/>
    <w:rsid w:val="009F0422"/>
    <w:rsid w:val="009F1E4F"/>
    <w:rsid w:val="00A038D7"/>
    <w:rsid w:val="00A16320"/>
    <w:rsid w:val="00A24595"/>
    <w:rsid w:val="00A43AB7"/>
    <w:rsid w:val="00A44225"/>
    <w:rsid w:val="00A532FB"/>
    <w:rsid w:val="00A55B98"/>
    <w:rsid w:val="00A677E2"/>
    <w:rsid w:val="00A747F9"/>
    <w:rsid w:val="00A76186"/>
    <w:rsid w:val="00A80077"/>
    <w:rsid w:val="00A93C59"/>
    <w:rsid w:val="00AA3DF5"/>
    <w:rsid w:val="00AA5BDC"/>
    <w:rsid w:val="00AA64A1"/>
    <w:rsid w:val="00AB45D3"/>
    <w:rsid w:val="00AD010C"/>
    <w:rsid w:val="00AD0947"/>
    <w:rsid w:val="00AD2770"/>
    <w:rsid w:val="00AF2724"/>
    <w:rsid w:val="00AF2734"/>
    <w:rsid w:val="00B05597"/>
    <w:rsid w:val="00B07339"/>
    <w:rsid w:val="00B13CE1"/>
    <w:rsid w:val="00B21E43"/>
    <w:rsid w:val="00B279DD"/>
    <w:rsid w:val="00B3717E"/>
    <w:rsid w:val="00B44BD1"/>
    <w:rsid w:val="00B455C2"/>
    <w:rsid w:val="00B660C0"/>
    <w:rsid w:val="00B70033"/>
    <w:rsid w:val="00B77C7E"/>
    <w:rsid w:val="00B80843"/>
    <w:rsid w:val="00B90FD9"/>
    <w:rsid w:val="00BC77F6"/>
    <w:rsid w:val="00BD32CA"/>
    <w:rsid w:val="00BF751C"/>
    <w:rsid w:val="00BF7ADA"/>
    <w:rsid w:val="00C1081C"/>
    <w:rsid w:val="00C14D9B"/>
    <w:rsid w:val="00C21CE6"/>
    <w:rsid w:val="00C2294E"/>
    <w:rsid w:val="00C2312E"/>
    <w:rsid w:val="00C35EEA"/>
    <w:rsid w:val="00C5656C"/>
    <w:rsid w:val="00C72150"/>
    <w:rsid w:val="00C75766"/>
    <w:rsid w:val="00C81DE4"/>
    <w:rsid w:val="00C90496"/>
    <w:rsid w:val="00CC5675"/>
    <w:rsid w:val="00CC769B"/>
    <w:rsid w:val="00CD0C31"/>
    <w:rsid w:val="00CE2B27"/>
    <w:rsid w:val="00CE33B4"/>
    <w:rsid w:val="00CE6482"/>
    <w:rsid w:val="00CF0682"/>
    <w:rsid w:val="00D120A1"/>
    <w:rsid w:val="00D16E42"/>
    <w:rsid w:val="00D1786A"/>
    <w:rsid w:val="00D30E64"/>
    <w:rsid w:val="00D432B8"/>
    <w:rsid w:val="00D643E3"/>
    <w:rsid w:val="00D6643B"/>
    <w:rsid w:val="00D70B39"/>
    <w:rsid w:val="00D744F3"/>
    <w:rsid w:val="00D8591E"/>
    <w:rsid w:val="00D92CE1"/>
    <w:rsid w:val="00DA6A09"/>
    <w:rsid w:val="00DC049E"/>
    <w:rsid w:val="00DC398C"/>
    <w:rsid w:val="00DD02F5"/>
    <w:rsid w:val="00DD3E1B"/>
    <w:rsid w:val="00DF3357"/>
    <w:rsid w:val="00E04491"/>
    <w:rsid w:val="00E32B62"/>
    <w:rsid w:val="00E6226B"/>
    <w:rsid w:val="00E67F9B"/>
    <w:rsid w:val="00E721DA"/>
    <w:rsid w:val="00E7659B"/>
    <w:rsid w:val="00E83B1C"/>
    <w:rsid w:val="00EB6EE4"/>
    <w:rsid w:val="00EC1BCB"/>
    <w:rsid w:val="00EC420D"/>
    <w:rsid w:val="00ED1927"/>
    <w:rsid w:val="00EE04B8"/>
    <w:rsid w:val="00EE5CF4"/>
    <w:rsid w:val="00EF53FE"/>
    <w:rsid w:val="00F0252B"/>
    <w:rsid w:val="00F067AD"/>
    <w:rsid w:val="00F1248E"/>
    <w:rsid w:val="00F15159"/>
    <w:rsid w:val="00F20676"/>
    <w:rsid w:val="00F218D3"/>
    <w:rsid w:val="00F31FB0"/>
    <w:rsid w:val="00F353BA"/>
    <w:rsid w:val="00F579C1"/>
    <w:rsid w:val="00F62EFA"/>
    <w:rsid w:val="00F7378E"/>
    <w:rsid w:val="00FB4CA2"/>
    <w:rsid w:val="00FE40CF"/>
    <w:rsid w:val="00FE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5:docId w15:val="{0424C831-1817-4732-99F9-AF2DA98DA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4398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9"/>
    <w:qFormat/>
    <w:rsid w:val="000664B3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0664B3"/>
    <w:rPr>
      <w:rFonts w:ascii="Cambria" w:hAnsi="Cambria" w:cs="Times New Roman"/>
      <w:b/>
      <w:bCs/>
      <w:color w:val="365F91"/>
      <w:sz w:val="28"/>
      <w:szCs w:val="28"/>
    </w:rPr>
  </w:style>
  <w:style w:type="paragraph" w:styleId="a3">
    <w:name w:val="Balloon Text"/>
    <w:basedOn w:val="a"/>
    <w:link w:val="a4"/>
    <w:uiPriority w:val="99"/>
    <w:semiHidden/>
    <w:rsid w:val="002C27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link w:val="a3"/>
    <w:uiPriority w:val="99"/>
    <w:semiHidden/>
    <w:locked/>
    <w:rsid w:val="002C2797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99"/>
    <w:qFormat/>
    <w:rsid w:val="002C2797"/>
    <w:pPr>
      <w:ind w:left="720"/>
      <w:contextualSpacing/>
    </w:pPr>
    <w:rPr>
      <w:rFonts w:cs="Calibri"/>
      <w:color w:val="000000"/>
      <w:szCs w:val="20"/>
      <w:lang w:eastAsia="uk-UA"/>
    </w:rPr>
  </w:style>
  <w:style w:type="paragraph" w:styleId="a6">
    <w:name w:val="header"/>
    <w:basedOn w:val="a"/>
    <w:link w:val="a7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Верхній колонтитул Знак"/>
    <w:link w:val="a6"/>
    <w:uiPriority w:val="99"/>
    <w:locked/>
    <w:rsid w:val="00855E54"/>
    <w:rPr>
      <w:rFonts w:cs="Times New Roman"/>
    </w:rPr>
  </w:style>
  <w:style w:type="paragraph" w:styleId="a8">
    <w:name w:val="footer"/>
    <w:basedOn w:val="a"/>
    <w:link w:val="a9"/>
    <w:uiPriority w:val="99"/>
    <w:rsid w:val="00855E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Нижній колонтитул Знак"/>
    <w:link w:val="a8"/>
    <w:uiPriority w:val="99"/>
    <w:locked/>
    <w:rsid w:val="00855E54"/>
    <w:rPr>
      <w:rFonts w:cs="Times New Roman"/>
    </w:rPr>
  </w:style>
  <w:style w:type="character" w:styleId="aa">
    <w:name w:val="Hyperlink"/>
    <w:uiPriority w:val="99"/>
    <w:rsid w:val="00855E54"/>
    <w:rPr>
      <w:rFonts w:cs="Times New Roman"/>
      <w:color w:val="0000FF"/>
      <w:u w:val="single"/>
    </w:rPr>
  </w:style>
  <w:style w:type="table" w:styleId="6">
    <w:name w:val="Light List Accent 6"/>
    <w:basedOn w:val="a1"/>
    <w:uiPriority w:val="99"/>
    <w:rsid w:val="00177BFC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paragraph" w:styleId="ab">
    <w:name w:val="Normal (Web)"/>
    <w:basedOn w:val="a"/>
    <w:uiPriority w:val="99"/>
    <w:rsid w:val="00177BF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c">
    <w:name w:val="Strong"/>
    <w:uiPriority w:val="22"/>
    <w:qFormat/>
    <w:locked/>
    <w:rsid w:val="00BD32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1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04BF9-397A-4161-992A-65D751C82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443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iana Oseledko</dc:creator>
  <cp:keywords/>
  <dc:description/>
  <cp:lastModifiedBy>Bohdan Maslych</cp:lastModifiedBy>
  <cp:revision>8</cp:revision>
  <cp:lastPrinted>2017-03-15T12:43:00Z</cp:lastPrinted>
  <dcterms:created xsi:type="dcterms:W3CDTF">2019-07-14T02:11:00Z</dcterms:created>
  <dcterms:modified xsi:type="dcterms:W3CDTF">2019-07-18T16:34:00Z</dcterms:modified>
</cp:coreProperties>
</file>